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64924" w:rsidRDefault="00364924">
      <w:pPr>
        <w:pStyle w:val="Heading1"/>
      </w:pPr>
      <w:r>
        <w:t>9. Confidence and Humility</w:t>
      </w:r>
    </w:p>
    <w:p w:rsidR="00364924" w:rsidRDefault="00364924">
      <w:pPr>
        <w:pStyle w:val="FirstParagraph"/>
      </w:pPr>
      <w:r>
        <w:rPr>
          <w:b/>
          <w:color w:val="749FA3"/>
        </w:rPr>
        <w:t>&lt;Begin dec-image&gt;</w:t>
      </w:r>
    </w:p>
    <w:p w:rsidR="00364924" w:rsidRDefault="00364924">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364924" w:rsidRDefault="00364924">
      <w:pPr>
        <w:pStyle w:val="BodyText"/>
      </w:pPr>
      <w:r>
        <w:rPr>
          <w:noProof/>
        </w:rPr>
        <w:drawing>
          <wp:inline distT="0" distB="0" distL="0" distR="0" wp14:anchorId="67B6F516" wp14:editId="70E547A6">
            <wp:extent cx="5334000" cy="1562695"/>
            <wp:effectExtent l="0" t="0" r="0" b="0"/>
            <wp:docPr id="121" name="Picture" descr="Guiding Questions" title="What fosters self-knowledge? What is worth doing as an adult educator? What strategies foster intellectual humility in ourselves and in our learning environment?"/>
            <wp:cNvGraphicFramePr/>
            <a:graphic xmlns:a="http://schemas.openxmlformats.org/drawingml/2006/main">
              <a:graphicData uri="http://schemas.openxmlformats.org/drawingml/2006/picture">
                <pic:pic xmlns:pic="http://schemas.openxmlformats.org/drawingml/2006/picture">
                  <pic:nvPicPr>
                    <pic:cNvPr id="122" name="Picture" descr="assets/u9/BannerUnit9.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364924" w:rsidRDefault="00364924">
      <w:pPr>
        <w:pStyle w:val="BodyText"/>
      </w:pPr>
      <w:r>
        <w:rPr>
          <w:b/>
          <w:color w:val="749FA3"/>
        </w:rPr>
        <w:t>&lt;End dec-image&gt;</w:t>
      </w:r>
    </w:p>
    <w:p w:rsidR="00364924" w:rsidRDefault="00364924">
      <w:pPr>
        <w:pStyle w:val="Heading2"/>
      </w:pPr>
      <w:r>
        <w:t>Overview</w:t>
      </w:r>
    </w:p>
    <w:p w:rsidR="00364924" w:rsidRDefault="00364924">
      <w:pPr>
        <w:pStyle w:val="FirstParagraph"/>
      </w:pPr>
      <w:r>
        <w:t>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rsidR="00364924" w:rsidRDefault="00364924">
      <w:pPr>
        <w:pStyle w:val="BodyText"/>
      </w:pPr>
      <w:r>
        <w:rPr>
          <w:b/>
          <w:bCs/>
        </w:rPr>
        <w:t>Unit 9 focuses on three guiding questions:</w:t>
      </w:r>
    </w:p>
    <w:p w:rsidR="00364924" w:rsidRDefault="00364924" w:rsidP="00364924">
      <w:pPr>
        <w:pStyle w:val="Compact"/>
        <w:numPr>
          <w:ilvl w:val="0"/>
          <w:numId w:val="1"/>
        </w:numPr>
      </w:pPr>
      <w:r>
        <w:t>What fosters self-knowledge?</w:t>
      </w:r>
    </w:p>
    <w:p w:rsidR="00364924" w:rsidRDefault="00364924" w:rsidP="00364924">
      <w:pPr>
        <w:pStyle w:val="Compact"/>
        <w:numPr>
          <w:ilvl w:val="0"/>
          <w:numId w:val="1"/>
        </w:numPr>
      </w:pPr>
      <w:r>
        <w:t>What is worth doing as an adult educator?</w:t>
      </w:r>
    </w:p>
    <w:p w:rsidR="00364924" w:rsidRDefault="00364924" w:rsidP="00364924">
      <w:pPr>
        <w:pStyle w:val="Compact"/>
        <w:numPr>
          <w:ilvl w:val="0"/>
          <w:numId w:val="1"/>
        </w:numPr>
      </w:pPr>
      <w:r>
        <w:t>What strategies foster intellectual humility in ourselves and in our learning environment?</w:t>
      </w:r>
    </w:p>
    <w:p w:rsidR="00364924" w:rsidRDefault="00364924">
      <w:pPr>
        <w:pStyle w:val="Heading3"/>
      </w:pPr>
      <w:r>
        <w:t>Topics</w:t>
      </w:r>
    </w:p>
    <w:p w:rsidR="00364924" w:rsidRDefault="00364924" w:rsidP="00364924">
      <w:pPr>
        <w:pStyle w:val="Compact"/>
        <w:numPr>
          <w:ilvl w:val="0"/>
          <w:numId w:val="2"/>
        </w:numPr>
      </w:pPr>
      <w:r>
        <w:t>Learning to Trust Ourselves in Difficult Situations</w:t>
      </w:r>
    </w:p>
    <w:p w:rsidR="00364924" w:rsidRDefault="00364924" w:rsidP="00364924">
      <w:pPr>
        <w:pStyle w:val="Compact"/>
        <w:numPr>
          <w:ilvl w:val="0"/>
          <w:numId w:val="2"/>
        </w:numPr>
      </w:pPr>
      <w:r>
        <w:t>Approaches to Making a Contribution in an Intellectually Humble Way</w:t>
      </w:r>
    </w:p>
    <w:p w:rsidR="00364924" w:rsidRDefault="00364924">
      <w:pPr>
        <w:pStyle w:val="Heading3"/>
      </w:pPr>
      <w:r>
        <w:t>Unit Learning Outcomes</w:t>
      </w:r>
    </w:p>
    <w:p w:rsidR="00364924" w:rsidRDefault="00364924">
      <w:pPr>
        <w:pStyle w:val="FirstParagraph"/>
      </w:pPr>
      <w:r>
        <w:t>When you have completed this unit you should be able to:</w:t>
      </w:r>
    </w:p>
    <w:p w:rsidR="00364924" w:rsidRDefault="00364924" w:rsidP="00364924">
      <w:pPr>
        <w:pStyle w:val="Compact"/>
        <w:numPr>
          <w:ilvl w:val="0"/>
          <w:numId w:val="1"/>
        </w:numPr>
      </w:pPr>
      <w:r>
        <w:t>Explain why self-knowledge is an important part of being an effective adult educator and leads to increased self-confidence and humility.</w:t>
      </w:r>
    </w:p>
    <w:p w:rsidR="00364924" w:rsidRDefault="00364924" w:rsidP="00364924">
      <w:pPr>
        <w:pStyle w:val="Compact"/>
        <w:numPr>
          <w:ilvl w:val="0"/>
          <w:numId w:val="1"/>
        </w:numPr>
      </w:pPr>
      <w:r>
        <w:t>Describe the contribution you want to make as an adult educator.</w:t>
      </w:r>
    </w:p>
    <w:p w:rsidR="00364924" w:rsidRDefault="00364924" w:rsidP="00364924">
      <w:pPr>
        <w:pStyle w:val="Compact"/>
        <w:numPr>
          <w:ilvl w:val="0"/>
          <w:numId w:val="1"/>
        </w:numPr>
      </w:pPr>
      <w:r>
        <w:t>Define intellectual humility in your own words.</w:t>
      </w:r>
    </w:p>
    <w:p w:rsidR="00364924" w:rsidRDefault="00364924" w:rsidP="00364924">
      <w:pPr>
        <w:pStyle w:val="Compact"/>
        <w:numPr>
          <w:ilvl w:val="0"/>
          <w:numId w:val="1"/>
        </w:numPr>
      </w:pPr>
      <w:r>
        <w:t>Describe strategies to foster intellectual humility in yourself and in your learning environment.</w:t>
      </w:r>
    </w:p>
    <w:p w:rsidR="00364924" w:rsidRDefault="00364924">
      <w:pPr>
        <w:pStyle w:val="Heading3"/>
      </w:pPr>
      <w:r>
        <w:t>Learning Activities</w:t>
      </w:r>
    </w:p>
    <w:p w:rsidR="00364924" w:rsidRDefault="00364924">
      <w:pPr>
        <w:pStyle w:val="FirstParagraph"/>
      </w:pPr>
      <w:r>
        <w:t>Here is a checklist of learning activities you will benefit from in completing this unit. You may find it helpful in planning your work.</w:t>
      </w:r>
    </w:p>
    <w:p w:rsidR="00364924" w:rsidRDefault="00364924">
      <w:pPr>
        <w:pStyle w:val="BodyText"/>
      </w:pPr>
      <w:r>
        <w:rPr>
          <w:b/>
          <w:color w:val="6ECFB1"/>
        </w:rPr>
        <w:t>&lt;Begin learning-activity&gt;</w:t>
      </w:r>
    </w:p>
    <w:p w:rsidR="00364924" w:rsidRDefault="00364924">
      <w:pPr>
        <w:pStyle w:val="BodyText"/>
      </w:pPr>
      <w:r>
        <w:rPr>
          <w:b/>
          <w:sz w:val="16"/>
          <w:szCs w:val="16"/>
        </w:rPr>
        <w:t xml:space="preserve">Estimated Time: </w:t>
      </w:r>
    </w:p>
    <w:p w:rsidR="00364924" w:rsidRDefault="00364924" w:rsidP="00364924">
      <w:pPr>
        <w:pStyle w:val="Compact"/>
        <w:numPr>
          <w:ilvl w:val="0"/>
          <w:numId w:val="1"/>
        </w:numPr>
      </w:pPr>
      <w:r>
        <w:t>Read assigned pages from Wheatley chapter 8 and Coda. Consider the reflection question.</w:t>
      </w:r>
    </w:p>
    <w:p w:rsidR="00364924" w:rsidRDefault="00364924" w:rsidP="00364924">
      <w:pPr>
        <w:pStyle w:val="Compact"/>
        <w:numPr>
          <w:ilvl w:val="0"/>
          <w:numId w:val="1"/>
        </w:numPr>
      </w:pPr>
      <w:r>
        <w:t xml:space="preserve">Watch </w:t>
      </w:r>
      <w:hyperlink r:id="rId6">
        <w:r>
          <w:rPr>
            <w:rStyle w:val="Hyperlink"/>
          </w:rPr>
          <w:t>TedX talk</w:t>
        </w:r>
      </w:hyperlink>
      <w:r>
        <w:t xml:space="preserve"> by Sam Horn and practice the technique.</w:t>
      </w:r>
    </w:p>
    <w:p w:rsidR="00364924" w:rsidRDefault="00364924" w:rsidP="00364924">
      <w:pPr>
        <w:pStyle w:val="Compact"/>
        <w:numPr>
          <w:ilvl w:val="0"/>
          <w:numId w:val="1"/>
        </w:numPr>
      </w:pPr>
      <w:r>
        <w:t>Read Leary et al. article and engage in self-evaluation. Jot down practices related to intellectual humility.</w:t>
      </w:r>
    </w:p>
    <w:p w:rsidR="00364924" w:rsidRDefault="00364924" w:rsidP="00364924">
      <w:pPr>
        <w:pStyle w:val="Compact"/>
        <w:numPr>
          <w:ilvl w:val="0"/>
          <w:numId w:val="1"/>
        </w:numPr>
      </w:pPr>
      <w:r>
        <w:t>Watch two videoclips of Andrew Pinsent and jot down some notes in your own words.</w:t>
      </w:r>
    </w:p>
    <w:p w:rsidR="00364924" w:rsidRDefault="00364924">
      <w:pPr>
        <w:pStyle w:val="FirstParagraph"/>
      </w:pPr>
      <w:r>
        <w:rPr>
          <w:b/>
          <w:color w:val="6ECFB1"/>
        </w:rPr>
        <w:t>&lt;End learning-activity&gt;</w:t>
      </w:r>
    </w:p>
    <w:p w:rsidR="00364924" w:rsidRDefault="00364924">
      <w:pPr>
        <w:pStyle w:val="BodyText"/>
      </w:pPr>
      <w:r>
        <w:rPr>
          <w:b/>
          <w:color w:val="577ECB"/>
        </w:rPr>
        <w:t>&lt;Begin note&gt;</w:t>
      </w:r>
    </w:p>
    <w:p w:rsidR="00364924" w:rsidRDefault="00364924">
      <w:pPr>
        <w:pStyle w:val="BodyText"/>
      </w:pPr>
      <w:r>
        <w:rPr>
          <w:b/>
          <w:bCs/>
        </w:rPr>
        <w:t>Assessment</w:t>
      </w:r>
    </w:p>
    <w:p w:rsidR="00364924" w:rsidRDefault="00364924" w:rsidP="00364924">
      <w:pPr>
        <w:pStyle w:val="Compact"/>
        <w:numPr>
          <w:ilvl w:val="0"/>
          <w:numId w:val="1"/>
        </w:numPr>
      </w:pPr>
      <w:r>
        <w:t>Complete your Unit 9 Discussion post.</w:t>
      </w:r>
    </w:p>
    <w:p w:rsidR="00364924" w:rsidRDefault="00364924" w:rsidP="00364924">
      <w:pPr>
        <w:pStyle w:val="Compact"/>
        <w:numPr>
          <w:ilvl w:val="0"/>
          <w:numId w:val="1"/>
        </w:numPr>
      </w:pPr>
      <w:r>
        <w:t>Company Platform Paper (20%).</w:t>
      </w:r>
    </w:p>
    <w:p w:rsidR="00364924" w:rsidRDefault="00364924">
      <w:pPr>
        <w:pStyle w:val="FirstParagraph"/>
      </w:pPr>
      <w:r>
        <w:rPr>
          <w:b/>
          <w:color w:val="577ECB"/>
        </w:rPr>
        <w:t>&lt;End note&gt;</w:t>
      </w:r>
    </w:p>
    <w:p w:rsidR="00364924" w:rsidRDefault="00364924">
      <w:pPr>
        <w:pStyle w:val="Heading2"/>
      </w:pPr>
      <w:r>
        <w:t>9.1 Learning to Trust Ourselves in Difficult Situations</w:t>
      </w:r>
    </w:p>
    <w:p w:rsidR="00364924" w:rsidRDefault="00364924">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 </w:t>
      </w:r>
      <w:r>
        <w:rPr>
          <w:i/>
          <w:iCs/>
        </w:rPr>
        <w:t>really</w:t>
      </w:r>
      <w:r>
        <w:t xml:space="preserve"> believe this, consider how this belief might influence your thinking, allowing you to find peace and a humble confidence even in difficult situations.</w:t>
      </w:r>
    </w:p>
    <w:p w:rsidR="00364924" w:rsidRDefault="00364924">
      <w:pPr>
        <w:pStyle w:val="BodyText"/>
      </w:pPr>
      <w:r>
        <w:t>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rsidR="00364924" w:rsidRDefault="00364924">
      <w:pPr>
        <w:pStyle w:val="BlockText"/>
      </w:pPr>
      <w:r>
        <w:t>There is something in us, as storytellers and as listeners to stories, that demands the redemptive act, that demands that what falls at least be offered the chance to be restored. (Arntz, V. 2018)</w:t>
      </w:r>
    </w:p>
    <w:p w:rsidR="00364924" w:rsidRDefault="00364924">
      <w:pPr>
        <w:pStyle w:val="FirstParagraph"/>
      </w:pPr>
      <w:r>
        <w:t>Why does this matter for the adult educator? It matters because education is about transformation of people – not just their intellectual growth but themselves. Transformation requires knowing oneself first.</w:t>
      </w:r>
    </w:p>
    <w:p w:rsidR="00364924" w:rsidRDefault="00364924">
      <w:pPr>
        <w:pStyle w:val="BodyText"/>
      </w:pPr>
      <w:r>
        <w:t>While Wheatley somewhat discounts the role of hope (278-280), Christian leaders and teachers are indeed people of hope and optimism who nonetheless realize the importance of Havel’s definition that</w:t>
      </w:r>
    </w:p>
    <w:p w:rsidR="00364924" w:rsidRDefault="00364924">
      <w:pPr>
        <w:pStyle w:val="BlockText"/>
      </w:pPr>
      <w:r>
        <w:t>Hope is not the conviction that something will turn out well, but the certainty that something is worth doing no matter how it turns out” (Wheatley, 280).</w:t>
      </w:r>
    </w:p>
    <w:p w:rsidR="00364924" w:rsidRDefault="00364924">
      <w:pPr>
        <w:pStyle w:val="FirstParagraph"/>
      </w:pPr>
      <w:r>
        <w:t>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rsidR="00364924" w:rsidRDefault="00364924">
      <w:pPr>
        <w:pStyle w:val="BodyText"/>
      </w:pPr>
      <w:r>
        <w:t xml:space="preserve">Our hope and vision must be rooted in the present (See </w:t>
      </w:r>
      <w:hyperlink r:id="rId7">
        <w:r>
          <w:rPr>
            <w:rStyle w:val="Hyperlink"/>
          </w:rPr>
          <w:t>Daily Thoughts from JeanVanier</w:t>
        </w:r>
      </w:hyperlink>
      <w:r>
        <w:t>). If that present is fraught with difficulties and challenges, the self-aware teacher leader embraces that reality and moves forward trusting themselves and, for the Christian, trusting God is working all things for our good. This requires courage – as Wheatley notes it is rooted in ‘coeur’ 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rsidR="00364924" w:rsidRDefault="00364924">
      <w:pPr>
        <w:pStyle w:val="Heading3"/>
      </w:pPr>
      <w:r>
        <w:t>9.1.1 Activity: Read and Reflect</w:t>
      </w:r>
    </w:p>
    <w:p w:rsidR="00364924" w:rsidRDefault="00364924">
      <w:pPr>
        <w:pStyle w:val="FirstParagraph"/>
      </w:pPr>
      <w:r>
        <w:rPr>
          <w:b/>
          <w:color w:val="6ECFB1"/>
        </w:rPr>
        <w:t>&lt;Begin learning-activity&gt;</w:t>
      </w:r>
    </w:p>
    <w:p w:rsidR="00364924" w:rsidRDefault="00364924">
      <w:pPr>
        <w:pStyle w:val="BodyText"/>
      </w:pPr>
      <w:r>
        <w:rPr>
          <w:b/>
          <w:sz w:val="16"/>
          <w:szCs w:val="16"/>
        </w:rPr>
        <w:t xml:space="preserve">Estimated Time: </w:t>
      </w:r>
      <w:r>
        <w:rPr>
          <w:sz w:val="16"/>
          <w:szCs w:val="16"/>
        </w:rPr>
        <w:t xml:space="preserve"> minutes</w:t>
      </w:r>
    </w:p>
    <w:p w:rsidR="00364924" w:rsidRDefault="00364924">
      <w:pPr>
        <w:pStyle w:val="BodyText"/>
      </w:pPr>
      <w:r>
        <w:t xml:space="preserve">Read Wheatley, M. (2017). </w:t>
      </w:r>
      <w:r>
        <w:rPr>
          <w:i/>
          <w:iCs/>
        </w:rPr>
        <w:t>Who Do We Choose to Be?: Facing Reality, Claiming Leadership, Restoring Sanity.</w:t>
      </w:r>
      <w:r>
        <w:t xml:space="preserve"> Oakland, CA: Berrett-Koehler Publishers. Chapter 8 (pages 273-288 ) and Coda (pages 292-294).</w:t>
      </w:r>
    </w:p>
    <w:p w:rsidR="00364924" w:rsidRDefault="00364924">
      <w:pPr>
        <w:pStyle w:val="BodyText"/>
      </w:pPr>
      <w:r>
        <w:rPr>
          <w:b/>
          <w:bCs/>
        </w:rPr>
        <w:t>As you read this chapter and Coda, think about your own self perceptions and what you believe is worth doing as an adult educator.</w:t>
      </w:r>
    </w:p>
    <w:p w:rsidR="00364924" w:rsidRDefault="00364924">
      <w:pPr>
        <w:pStyle w:val="BodyText"/>
      </w:pPr>
      <w:r>
        <w:rPr>
          <w:b/>
          <w:color w:val="6ECFB1"/>
        </w:rPr>
        <w:t>&lt;End learning-activity&gt;</w:t>
      </w:r>
    </w:p>
    <w:p w:rsidR="00364924" w:rsidRDefault="00364924">
      <w:pPr>
        <w:pStyle w:val="Heading3"/>
      </w:pPr>
      <w:r>
        <w:t>9.1.2 Activity: Did You Know?</w:t>
      </w:r>
    </w:p>
    <w:p w:rsidR="00364924" w:rsidRDefault="00364924">
      <w:pPr>
        <w:pStyle w:val="FirstParagraph"/>
      </w:pPr>
      <w:r>
        <w:rPr>
          <w:b/>
          <w:color w:val="6ECFB1"/>
        </w:rPr>
        <w:t>&lt;Begin learning-activity&gt;</w:t>
      </w:r>
    </w:p>
    <w:p w:rsidR="00364924" w:rsidRDefault="00364924">
      <w:pPr>
        <w:pStyle w:val="BodyText"/>
      </w:pPr>
      <w:r>
        <w:rPr>
          <w:b/>
          <w:sz w:val="16"/>
          <w:szCs w:val="16"/>
        </w:rPr>
        <w:t xml:space="preserve">Estimated Time: </w:t>
      </w:r>
      <w:r>
        <w:rPr>
          <w:sz w:val="16"/>
          <w:szCs w:val="16"/>
        </w:rPr>
        <w:t xml:space="preserve"> minutes</w:t>
      </w:r>
    </w:p>
    <w:p w:rsidR="00364924" w:rsidRDefault="00364924">
      <w:pPr>
        <w:pStyle w:val="BodyText"/>
      </w:pPr>
      <w:r>
        <w:t>We will learn to trust ourselves more and build our confidence if we are able to convince even ourselves of our own self-efficacy! Watch this video (2014) ‘How to create interest and connect with anyone’ by Sam Horn.</w:t>
      </w:r>
    </w:p>
    <w:p w:rsidR="00364924" w:rsidRDefault="00364924">
      <w:pPr>
        <w:pStyle w:val="BodyText"/>
      </w:pPr>
      <w:hyperlink r:id="rId8">
        <w:r>
          <w:rPr>
            <w:rStyle w:val="Hyperlink"/>
          </w:rPr>
          <w:t>Watch: Intrigue - How to Create Interest and Connect with Anyone: Sam Horn at TEDxBethesdaWomen</w:t>
        </w:r>
      </w:hyperlink>
    </w:p>
    <w:p w:rsidR="00364924" w:rsidRDefault="00364924">
      <w:pPr>
        <w:pStyle w:val="BodyText"/>
      </w:pPr>
      <w:hyperlink r:id="rId9">
        <w:r>
          <w:rPr>
            <w:rStyle w:val="Hyperlink"/>
          </w:rPr>
          <w:t>https://www.youtube-nocookie.com/embed/Xlg8zdSVjgg</w:t>
        </w:r>
      </w:hyperlink>
    </w:p>
    <w:p w:rsidR="00364924" w:rsidRDefault="00364924">
      <w:pPr>
        <w:pStyle w:val="BodyText"/>
      </w:pPr>
      <w:r>
        <w:t>The process described in this TedXtalk teaches the power of three ‘did you know’ questions followed by three attributes or solutions as a way to connect with others and help them understand what’s important to you and how you can help them.</w:t>
      </w:r>
    </w:p>
    <w:p w:rsidR="00364924" w:rsidRDefault="00364924">
      <w:pPr>
        <w:pStyle w:val="BodyText"/>
      </w:pPr>
      <w:r>
        <w:rPr>
          <w:b/>
          <w:bCs/>
        </w:rPr>
        <w:t>Practice this by asking yourself:</w:t>
      </w:r>
    </w:p>
    <w:p w:rsidR="00364924" w:rsidRDefault="00364924" w:rsidP="00364924">
      <w:pPr>
        <w:pStyle w:val="Compact"/>
        <w:numPr>
          <w:ilvl w:val="0"/>
          <w:numId w:val="1"/>
        </w:numPr>
      </w:pPr>
      <w:r>
        <w:t>What is a project I care deeply about?</w:t>
      </w:r>
    </w:p>
    <w:p w:rsidR="00364924" w:rsidRDefault="00364924" w:rsidP="00364924">
      <w:pPr>
        <w:pStyle w:val="Compact"/>
        <w:numPr>
          <w:ilvl w:val="0"/>
          <w:numId w:val="1"/>
        </w:numPr>
      </w:pPr>
      <w:r>
        <w:t>What are three questions or three statistics I can use to help explain the significance of this project?</w:t>
      </w:r>
    </w:p>
    <w:p w:rsidR="00364924" w:rsidRDefault="00364924">
      <w:pPr>
        <w:pStyle w:val="FirstParagraph"/>
      </w:pPr>
      <w:r>
        <w:t>Follow Sam Horn’s suggested process to create your own intriguing pitch and try it out with others until it sounds natural and comes easily to you.</w:t>
      </w:r>
    </w:p>
    <w:p w:rsidR="00364924" w:rsidRDefault="00364924">
      <w:pPr>
        <w:pStyle w:val="BodyText"/>
      </w:pPr>
      <w:r>
        <w:rPr>
          <w:b/>
          <w:color w:val="6ECFB1"/>
        </w:rPr>
        <w:t>&lt;End learning-activity&gt;</w:t>
      </w:r>
    </w:p>
    <w:p w:rsidR="00364924" w:rsidRDefault="00364924">
      <w:pPr>
        <w:pStyle w:val="Heading2"/>
      </w:pPr>
      <w:r>
        <w:t>9.2 Approaches to Making a Contribution in an Intellectually Humble Way</w:t>
      </w:r>
    </w:p>
    <w:p w:rsidR="00364924" w:rsidRDefault="00364924">
      <w:pPr>
        <w:pStyle w:val="FirstParagraph"/>
      </w:pPr>
      <w:r>
        <w:t xml:space="preserve">The Foundation for Critical Thinking defines </w:t>
      </w:r>
      <w:hyperlink r:id="rId10">
        <w:r>
          <w:rPr>
            <w:rStyle w:val="Hyperlink"/>
          </w:rPr>
          <w:t>intellectual humility</w:t>
        </w:r>
      </w:hyperlink>
      <w:r>
        <w:t>:</w:t>
      </w:r>
    </w:p>
    <w:p w:rsidR="00364924" w:rsidRDefault="00364924">
      <w:pPr>
        <w:pStyle w:val="BlockText"/>
      </w:pPr>
      <w:r>
        <w:t>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rsidR="00364924" w:rsidRDefault="00364924">
      <w:pPr>
        <w:pStyle w:val="FirstParagraph"/>
      </w:pPr>
      <w:r>
        <w:t xml:space="preserve">As a Christian adult educator, aim to be a servant leader-teacher. As servant leader </w:t>
      </w:r>
      <w:r>
        <w:rPr>
          <w:i/>
          <w:iCs/>
        </w:rPr>
        <w:t>teacher</w:t>
      </w:r>
      <w:r>
        <w:t>,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rsidR="00364924" w:rsidRDefault="00364924">
      <w:pPr>
        <w:pStyle w:val="BodyText"/>
      </w:pPr>
      <w:r>
        <w:t>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rsidR="00364924" w:rsidRDefault="00364924">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 </w:t>
      </w:r>
      <w:hyperlink r:id="rId11">
        <w:r>
          <w:rPr>
            <w:rStyle w:val="Hyperlink"/>
          </w:rPr>
          <w:t>here</w:t>
        </w:r>
      </w:hyperlink>
      <w:r>
        <w:t xml:space="preserve"> for more information). Differentiated instruction is a seamless part of my instructional planning and practice and I intentionally create opportunities to learn about students’ strengths, needs, interests, preferences and ways of learning. </w:t>
      </w:r>
      <w:hyperlink r:id="rId12">
        <w:r>
          <w:rPr>
            <w:rStyle w:val="Hyperlink"/>
          </w:rPr>
          <w:t>Here</w:t>
        </w:r>
      </w:hyperlink>
      <w:r>
        <w:t xml:space="preserve"> is an example of a self-assessment tool to help identify a learner’s learning style. To this end I use meaningful </w:t>
      </w:r>
      <w:hyperlink r:id="rId13">
        <w:r>
          <w:rPr>
            <w:rStyle w:val="Hyperlink"/>
          </w:rPr>
          <w:t>engaging tasks</w:t>
        </w:r>
      </w:hyperlink>
      <w:r>
        <w:t xml:space="preserve">, </w:t>
      </w:r>
      <w:hyperlink r:id="rId14">
        <w:r>
          <w:rPr>
            <w:rStyle w:val="Hyperlink"/>
          </w:rPr>
          <w:t>flexible grouping</w:t>
        </w:r>
      </w:hyperlink>
      <w:r>
        <w:t xml:space="preserve">, and ongoing </w:t>
      </w:r>
      <w:hyperlink r:id="rId15">
        <w:r>
          <w:rPr>
            <w:rStyle w:val="Hyperlink"/>
          </w:rPr>
          <w:t>assessment and adjustment</w:t>
        </w:r>
      </w:hyperlink>
      <w:r>
        <w:t>. I differentiate the content, process, or product components of the educational experience by using a range of strategies and methods, e.g., anchor activities, tiered lessons, small-group instruction, and varied tasks.</w:t>
      </w:r>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2933"/>
      </w:tblGrid>
      <w:tr w:rsidR="00364924" w:rsidTr="008C4E1E">
        <w:trPr>
          <w:cantSplit/>
        </w:trPr>
        <w:tc>
          <w:tcPr>
            <w:tcW w:w="0" w:type="auto"/>
            <w:tcMar>
              <w:left w:w="144" w:type="dxa"/>
              <w:right w:w="144" w:type="dxa"/>
            </w:tcMar>
          </w:tcPr>
          <w:p w:rsidR="00364924" w:rsidRDefault="00364924">
            <w:pPr>
              <w:pStyle w:val="BodyText"/>
              <w:spacing w:before="0" w:after="8"/>
              <w:jc w:val="center"/>
            </w:pPr>
            <w:r>
              <w:rPr>
                <w:noProof/>
              </w:rPr>
              <w:drawing>
                <wp:inline distT="0" distB="0" distL="0" distR="0" wp14:anchorId="26FA9268" wp14:editId="75CF7738">
                  <wp:extent cx="152400" cy="1524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Users/chloe.chang/Applications/quarto/share/formats/docx/important.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364924" w:rsidRDefault="00364924">
            <w:pPr>
              <w:pStyle w:val="BodyText"/>
              <w:spacing w:before="16" w:after="64"/>
            </w:pPr>
            <w:r>
              <w:rPr>
                <w:b/>
                <w:bCs/>
              </w:rPr>
              <w:t>Note from Production</w:t>
            </w:r>
          </w:p>
          <w:p w:rsidR="00364924" w:rsidRDefault="00364924">
            <w:pPr>
              <w:pStyle w:val="BodyText"/>
            </w:pPr>
            <w:hyperlink r:id="rId17">
              <w:r>
                <w:rPr>
                  <w:rStyle w:val="Hyperlink"/>
                </w:rPr>
                <w:t>flexible grouping</w:t>
              </w:r>
            </w:hyperlink>
            <w:r>
              <w:t xml:space="preserve"> link expired</w:t>
            </w:r>
          </w:p>
        </w:tc>
      </w:tr>
    </w:tbl>
    <w:p w:rsidR="00364924" w:rsidRDefault="00364924">
      <w:pPr>
        <w:pStyle w:val="BodyText"/>
      </w:pPr>
      <w:r>
        <w:t>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rsidR="00364924" w:rsidRDefault="00364924">
      <w:pPr>
        <w:pStyle w:val="Heading3"/>
      </w:pPr>
      <w:r>
        <w:t>9.2.1 Activity: Reading</w:t>
      </w:r>
    </w:p>
    <w:p w:rsidR="00364924" w:rsidRDefault="00364924">
      <w:pPr>
        <w:pStyle w:val="FirstParagraph"/>
      </w:pPr>
      <w:r>
        <w:rPr>
          <w:b/>
          <w:color w:val="6ECFB1"/>
        </w:rPr>
        <w:t>&lt;Begin learning-activity&gt;</w:t>
      </w:r>
    </w:p>
    <w:p w:rsidR="00364924" w:rsidRDefault="00364924">
      <w:pPr>
        <w:pStyle w:val="BodyText"/>
      </w:pPr>
      <w:r>
        <w:rPr>
          <w:b/>
          <w:sz w:val="16"/>
          <w:szCs w:val="16"/>
        </w:rPr>
        <w:t xml:space="preserve">Estimated Time: </w:t>
      </w:r>
      <w:r>
        <w:rPr>
          <w:sz w:val="16"/>
          <w:szCs w:val="16"/>
        </w:rPr>
        <w:t xml:space="preserve"> minutes</w:t>
      </w:r>
    </w:p>
    <w:p w:rsidR="00364924" w:rsidRDefault="00364924">
      <w:pPr>
        <w:pStyle w:val="BodyText"/>
      </w:pPr>
      <w:r>
        <w:rPr>
          <w:b/>
          <w:bCs/>
        </w:rPr>
        <w:t>Read this article:</w:t>
      </w:r>
      <w:r>
        <w:t xml:space="preserve"> Leary, Mark &amp; J. Diebels, Kate &amp; K. Davisson, Erin &amp; P. Jongman-Sereno, Katrina &amp; Isherwood, Jennifer &amp; Raimi, Kaitlin &amp; Deffler, Samantha &amp; Hoyle, Rick. (2017). Cognitive and Interpersonal Features of Intellectual Humility. </w:t>
      </w:r>
      <w:r>
        <w:rPr>
          <w:i/>
          <w:iCs/>
        </w:rPr>
        <w:t>Personality and Social Psychology Bulletin. 43</w:t>
      </w:r>
      <w:r>
        <w:t>. 014616721769769. 10.1177/0146167217697695.</w:t>
      </w:r>
    </w:p>
    <w:p w:rsidR="00364924" w:rsidRDefault="00364924">
      <w:pPr>
        <w:pStyle w:val="BodyText"/>
      </w:pPr>
      <w:r>
        <w:t xml:space="preserve">The above </w:t>
      </w:r>
      <w:hyperlink r:id="rId18">
        <w:r>
          <w:rPr>
            <w:rStyle w:val="Hyperlink"/>
          </w:rPr>
          <w:t>article</w:t>
        </w:r>
      </w:hyperlink>
      <w:r>
        <w:t xml:space="preserve"> can be accessed through the TWU library:</w:t>
      </w:r>
    </w:p>
    <w:p w:rsidR="00364924" w:rsidRDefault="00364924">
      <w:pPr>
        <w:pStyle w:val="BodyText"/>
      </w:pPr>
      <w:r>
        <w:rPr>
          <w:b/>
          <w:color w:val="577ECB"/>
        </w:rPr>
        <w:t>&lt;Begin note&gt;</w:t>
      </w:r>
    </w:p>
    <w:p w:rsidR="00364924" w:rsidRDefault="00364924">
      <w:pPr>
        <w:pStyle w:val="BodyText"/>
      </w:pPr>
      <w:hyperlink r:id="rId19">
        <w:r>
          <w:rPr>
            <w:rStyle w:val="Hyperlink"/>
          </w:rPr>
          <w:t>article</w:t>
        </w:r>
      </w:hyperlink>
      <w:r>
        <w:t xml:space="preserve"> link expired</w:t>
      </w:r>
    </w:p>
    <w:p w:rsidR="00364924" w:rsidRDefault="00364924">
      <w:pPr>
        <w:pStyle w:val="BodyText"/>
      </w:pPr>
      <w:r>
        <w:rPr>
          <w:b/>
          <w:color w:val="577ECB"/>
        </w:rPr>
        <w:t>&lt;End note&gt;</w:t>
      </w:r>
    </w:p>
    <w:p w:rsidR="00364924" w:rsidRDefault="00364924">
      <w:pPr>
        <w:pStyle w:val="BodyText"/>
      </w:pPr>
      <w:r>
        <w:t>As you read this article, self-evaluate your level of openness, curiosity, tolerance of ambiguity and dogmaticism.</w:t>
      </w:r>
    </w:p>
    <w:p w:rsidR="00364924" w:rsidRDefault="00364924">
      <w:pPr>
        <w:pStyle w:val="BodyText"/>
      </w:pPr>
      <w:r>
        <w:rPr>
          <w:b/>
          <w:bCs/>
        </w:rPr>
        <w:t>In your reflective journal, consider:</w:t>
      </w:r>
    </w:p>
    <w:p w:rsidR="00364924" w:rsidRDefault="00364924" w:rsidP="00364924">
      <w:pPr>
        <w:pStyle w:val="Compact"/>
        <w:numPr>
          <w:ilvl w:val="0"/>
          <w:numId w:val="1"/>
        </w:numPr>
      </w:pPr>
      <w:r>
        <w:t>What two or three actions can you incorporate into your practice as an adult educator and leader to nurture your own intellectual humility and foster it in your students?</w:t>
      </w:r>
    </w:p>
    <w:p w:rsidR="00364924" w:rsidRDefault="00364924">
      <w:pPr>
        <w:pStyle w:val="FirstParagraph"/>
      </w:pPr>
      <w:r>
        <w:rPr>
          <w:b/>
          <w:color w:val="6ECFB1"/>
        </w:rPr>
        <w:t>&lt;End learning-activity&gt;</w:t>
      </w:r>
    </w:p>
    <w:p w:rsidR="00364924" w:rsidRDefault="00364924">
      <w:pPr>
        <w:pStyle w:val="Heading3"/>
      </w:pPr>
      <w:r>
        <w:t>9.2.2 Activity: Pinsent Videos</w:t>
      </w:r>
    </w:p>
    <w:p w:rsidR="00364924" w:rsidRDefault="00364924">
      <w:pPr>
        <w:pStyle w:val="FirstParagraph"/>
      </w:pPr>
      <w:r>
        <w:rPr>
          <w:b/>
          <w:color w:val="6ECFB1"/>
        </w:rPr>
        <w:t>&lt;Begin learning-activity&gt;</w:t>
      </w:r>
    </w:p>
    <w:p w:rsidR="00364924" w:rsidRDefault="00364924">
      <w:pPr>
        <w:pStyle w:val="BodyText"/>
      </w:pPr>
      <w:r>
        <w:rPr>
          <w:b/>
          <w:sz w:val="16"/>
          <w:szCs w:val="16"/>
        </w:rPr>
        <w:t xml:space="preserve">Estimated Time: </w:t>
      </w:r>
      <w:r>
        <w:rPr>
          <w:sz w:val="16"/>
          <w:szCs w:val="16"/>
        </w:rPr>
        <w:t xml:space="preserve"> minutes</w:t>
      </w:r>
    </w:p>
    <w:p w:rsidR="00364924" w:rsidRDefault="00364924">
      <w:pPr>
        <w:pStyle w:val="BodyText"/>
      </w:pPr>
      <w:r>
        <w:t>Watch this video (2016) where Andrew Pinsent, Research Director at Oxford University answers the question: “Why is intellectual humility important for the flourishing of persons?”</w:t>
      </w:r>
    </w:p>
    <w:p w:rsidR="00364924" w:rsidRDefault="00364924">
      <w:pPr>
        <w:pStyle w:val="BodyText"/>
      </w:pPr>
      <w:hyperlink r:id="rId20">
        <w:r>
          <w:rPr>
            <w:rStyle w:val="Hyperlink"/>
          </w:rPr>
          <w:t>Watch: Andrew Pinsent - Why is intellectual humility important for the flourishing of persons?</w:t>
        </w:r>
      </w:hyperlink>
    </w:p>
    <w:p w:rsidR="00364924" w:rsidRDefault="00364924">
      <w:pPr>
        <w:pStyle w:val="BodyText"/>
      </w:pPr>
      <w:hyperlink r:id="rId21">
        <w:r>
          <w:rPr>
            <w:rStyle w:val="Hyperlink"/>
          </w:rPr>
          <w:t>https://www.youtube-nocookie.com/embed/ny5m64sjm14</w:t>
        </w:r>
      </w:hyperlink>
    </w:p>
    <w:p w:rsidR="00364924" w:rsidRDefault="00364924">
      <w:pPr>
        <w:pStyle w:val="BodyText"/>
      </w:pPr>
      <w:r>
        <w:t>Then watch this video (2016) where he answers the question: “What is still interesting about Aquinas’ concept of humility?”</w:t>
      </w:r>
    </w:p>
    <w:p w:rsidR="00364924" w:rsidRDefault="00364924">
      <w:pPr>
        <w:pStyle w:val="BodyText"/>
      </w:pPr>
      <w:hyperlink r:id="rId22">
        <w:r>
          <w:rPr>
            <w:rStyle w:val="Hyperlink"/>
          </w:rPr>
          <w:t>Watch: Andrew Pinsent - What is still interesting about Aquinas concept of humility?</w:t>
        </w:r>
      </w:hyperlink>
    </w:p>
    <w:p w:rsidR="00364924" w:rsidRDefault="00364924">
      <w:pPr>
        <w:pStyle w:val="BodyText"/>
      </w:pPr>
      <w:hyperlink r:id="rId23">
        <w:r>
          <w:rPr>
            <w:rStyle w:val="Hyperlink"/>
          </w:rPr>
          <w:t>https://www.youtube-nocookie.com/embed/j25KL5qw_tY</w:t>
        </w:r>
      </w:hyperlink>
    </w:p>
    <w:p w:rsidR="00364924" w:rsidRDefault="00364924">
      <w:pPr>
        <w:pStyle w:val="BodyText"/>
      </w:pPr>
      <w:r>
        <w:rPr>
          <w:b/>
          <w:bCs/>
        </w:rPr>
        <w:t>As you view the short video clips jot down some notes in your own words or any questions that you want to explore further about the topic of intellectual humility.</w:t>
      </w:r>
    </w:p>
    <w:p w:rsidR="00364924" w:rsidRDefault="00364924">
      <w:pPr>
        <w:pStyle w:val="BodyText"/>
      </w:pPr>
      <w:r>
        <w:rPr>
          <w:b/>
          <w:color w:val="6ECFB1"/>
        </w:rPr>
        <w:t>&lt;End learning-activity&gt;</w:t>
      </w:r>
    </w:p>
    <w:p w:rsidR="00364924" w:rsidRDefault="00364924">
      <w:pPr>
        <w:pStyle w:val="Heading2"/>
      </w:pPr>
      <w:r>
        <w:t>Summary</w:t>
      </w:r>
    </w:p>
    <w:p w:rsidR="00364924" w:rsidRDefault="00364924">
      <w:pPr>
        <w:pStyle w:val="FirstParagraph"/>
      </w:pPr>
      <w:r>
        <w:t>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rsidR="00364924" w:rsidRDefault="00364924">
      <w:pPr>
        <w:pStyle w:val="Heading2"/>
      </w:pPr>
      <w:r>
        <w:t>Assessment</w:t>
      </w:r>
    </w:p>
    <w:p w:rsidR="00364924" w:rsidRDefault="00364924">
      <w:pPr>
        <w:pStyle w:val="FirstParagraph"/>
      </w:pPr>
      <w:r>
        <w:rPr>
          <w:b/>
          <w:color w:val="577ECB"/>
        </w:rPr>
        <w:t>&lt;Begin note&gt;</w:t>
      </w:r>
    </w:p>
    <w:p w:rsidR="00364924" w:rsidRDefault="00364924">
      <w:pPr>
        <w:pStyle w:val="BodyText"/>
      </w:pPr>
      <w:r>
        <w:rPr>
          <w:b/>
          <w:bCs/>
        </w:rPr>
        <w:t>Unit 9 Discussion</w:t>
      </w:r>
    </w:p>
    <w:p w:rsidR="00364924" w:rsidRDefault="00364924">
      <w:pPr>
        <w:pStyle w:val="BodyText"/>
      </w:pPr>
      <w:r>
        <w:rPr>
          <w:b/>
          <w:bCs/>
        </w:rPr>
        <w:t>After having read the introductory notes, Wheatley chapter 8 and Coda:</w:t>
      </w:r>
    </w:p>
    <w:p w:rsidR="00364924" w:rsidRDefault="00364924">
      <w:pPr>
        <w:pStyle w:val="BodyText"/>
      </w:pPr>
      <w:r>
        <w:t>Write 300 words in response to the following quote by Thomas Merton, quoted in Wheatley p. 294:</w:t>
      </w:r>
    </w:p>
    <w:p w:rsidR="00364924" w:rsidRDefault="00364924">
      <w:pPr>
        <w:pStyle w:val="BlockText"/>
      </w:pPr>
      <w:r>
        <w:t>“Humans have a responsibility to find themselves where they are, in their own proper time and place, in the history to which they belong and to which they must inevitably contribute either their response or their evasions, either truth and act, or mere slogan and gesture.”</w:t>
      </w:r>
    </w:p>
    <w:p w:rsidR="00364924" w:rsidRDefault="00364924">
      <w:pPr>
        <w:pStyle w:val="FirstParagraph"/>
      </w:pPr>
      <w:r>
        <w:rPr>
          <w:b/>
          <w:color w:val="577ECB"/>
        </w:rPr>
        <w:t>&lt;End note&gt;</w:t>
      </w:r>
    </w:p>
    <w:p w:rsidR="00364924" w:rsidRDefault="00364924">
      <w:pPr>
        <w:pStyle w:val="BodyText"/>
      </w:pPr>
      <w:r>
        <w:rPr>
          <w:b/>
          <w:color w:val="577ECB"/>
        </w:rPr>
        <w:t>&lt;Begin note&gt;</w:t>
      </w:r>
    </w:p>
    <w:p w:rsidR="00364924" w:rsidRDefault="00364924">
      <w:pPr>
        <w:pStyle w:val="BodyText"/>
      </w:pPr>
      <w:r>
        <w:rPr>
          <w:b/>
          <w:bCs/>
        </w:rPr>
        <w:t>Assignment 3: Platform Paper - Peer Review Feedback (30%)</w:t>
      </w:r>
    </w:p>
    <w:p w:rsidR="00364924" w:rsidRDefault="00364924">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364924" w:rsidRDefault="00364924">
      <w:pPr>
        <w:pStyle w:val="BodyText"/>
      </w:pPr>
      <w:r>
        <w:t>Your paper should be written and referenced in APA format and include references to a minimum of 10 scholarly sources (this can include literature you read in this course).</w:t>
      </w:r>
    </w:p>
    <w:p w:rsidR="00364924" w:rsidRDefault="00364924">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364924" w:rsidRDefault="00364924">
      <w:pPr>
        <w:pStyle w:val="BodyText"/>
      </w:pPr>
      <w:r>
        <w:rPr>
          <w:b/>
          <w:bCs/>
        </w:rPr>
        <w:t>PAPER OUTLINE</w:t>
      </w:r>
    </w:p>
    <w:p w:rsidR="00364924" w:rsidRDefault="00364924">
      <w:pPr>
        <w:pStyle w:val="BodyText"/>
      </w:pPr>
      <w:r>
        <w:rPr>
          <w:b/>
          <w:bCs/>
        </w:rPr>
        <w:t>This paper will be 12-15 pages long, and should include:</w:t>
      </w:r>
    </w:p>
    <w:p w:rsidR="00364924" w:rsidRDefault="00364924" w:rsidP="00364924">
      <w:pPr>
        <w:pStyle w:val="Compact"/>
        <w:numPr>
          <w:ilvl w:val="0"/>
          <w:numId w:val="3"/>
        </w:numPr>
      </w:pPr>
      <w:r>
        <w:t>Introduction (1-2 pages)</w:t>
      </w:r>
    </w:p>
    <w:p w:rsidR="00364924" w:rsidRDefault="00364924" w:rsidP="00364924">
      <w:pPr>
        <w:pStyle w:val="Compact"/>
        <w:numPr>
          <w:ilvl w:val="0"/>
          <w:numId w:val="3"/>
        </w:numPr>
      </w:pPr>
      <w:r>
        <w:t>Section 1: Ideal Learning Environment (5-7 pages)</w:t>
      </w:r>
    </w:p>
    <w:p w:rsidR="00364924" w:rsidRDefault="00364924" w:rsidP="00364924">
      <w:pPr>
        <w:pStyle w:val="Compact"/>
        <w:numPr>
          <w:ilvl w:val="0"/>
          <w:numId w:val="3"/>
        </w:numPr>
      </w:pPr>
      <w:r>
        <w:t>Section 2: Your Role as Teacher and Leader (5-7 pages)</w:t>
      </w:r>
    </w:p>
    <w:p w:rsidR="00364924" w:rsidRDefault="00364924" w:rsidP="00364924">
      <w:pPr>
        <w:pStyle w:val="Compact"/>
        <w:numPr>
          <w:ilvl w:val="0"/>
          <w:numId w:val="3"/>
        </w:numPr>
      </w:pPr>
      <w:r>
        <w:t>Conclusion (1-2 pages)</w:t>
      </w:r>
    </w:p>
    <w:p w:rsidR="00364924" w:rsidRDefault="00364924">
      <w:pPr>
        <w:pStyle w:val="FirstParagraph"/>
      </w:pPr>
      <w:r>
        <w:rPr>
          <w:b/>
          <w:bCs/>
        </w:rPr>
        <w:t>PAPER GUIDELINES</w:t>
      </w:r>
    </w:p>
    <w:p w:rsidR="00364924" w:rsidRDefault="00364924" w:rsidP="00364924">
      <w:pPr>
        <w:pStyle w:val="Compact"/>
        <w:numPr>
          <w:ilvl w:val="0"/>
          <w:numId w:val="1"/>
        </w:numPr>
      </w:pPr>
      <w:r>
        <w:rPr>
          <w:b/>
          <w:bCs/>
        </w:rPr>
        <w:t>Introduction:</w:t>
      </w:r>
      <w:r>
        <w:t xml:space="preserve"> Introduce the two sections in your paper, providing a brief description of the key points you will make in each section.</w:t>
      </w:r>
    </w:p>
    <w:p w:rsidR="00364924" w:rsidRDefault="00364924" w:rsidP="00364924">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364924" w:rsidRDefault="00364924" w:rsidP="00364924">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364924" w:rsidRDefault="00364924" w:rsidP="00364924">
      <w:pPr>
        <w:pStyle w:val="Compact"/>
        <w:numPr>
          <w:ilvl w:val="0"/>
          <w:numId w:val="1"/>
        </w:numPr>
      </w:pPr>
      <w:r>
        <w:rPr>
          <w:b/>
          <w:bCs/>
        </w:rPr>
        <w:t>Conclusion:</w:t>
      </w:r>
      <w:r>
        <w:t xml:space="preserve"> Summarize the key points you made in each section.</w:t>
      </w:r>
    </w:p>
    <w:p w:rsidR="00364924" w:rsidRDefault="00364924" w:rsidP="00364924">
      <w:pPr>
        <w:pStyle w:val="Compact"/>
        <w:numPr>
          <w:ilvl w:val="0"/>
          <w:numId w:val="1"/>
        </w:numPr>
      </w:pPr>
      <w:r>
        <w:rPr>
          <w:b/>
          <w:bCs/>
        </w:rPr>
        <w:t>References:</w:t>
      </w:r>
      <w:r>
        <w:t xml:space="preserve"> Include a reference list with references to at least 10 scholarly sources.</w:t>
      </w:r>
    </w:p>
    <w:p w:rsidR="00364924" w:rsidRDefault="00364924">
      <w:pPr>
        <w:pStyle w:val="FirstParagraph"/>
      </w:pPr>
      <w:r>
        <w:rPr>
          <w:i/>
          <w:iCs/>
        </w:rPr>
        <w:t>Please submit your feedback to your peer by emailing them through Moodle or their TWU account.</w:t>
      </w:r>
    </w:p>
    <w:p w:rsidR="00364924" w:rsidRDefault="00364924">
      <w:pPr>
        <w:pStyle w:val="BodyText"/>
      </w:pPr>
      <w:r>
        <w:rPr>
          <w:b/>
          <w:color w:val="577ECB"/>
        </w:rPr>
        <w:t>&lt;End note&gt;</w:t>
      </w:r>
    </w:p>
    <w:p w:rsidR="00364924" w:rsidRDefault="00364924">
      <w:pPr>
        <w:pStyle w:val="BodyText"/>
      </w:pPr>
      <w:r>
        <w:rPr>
          <w:b/>
          <w:color w:val="577ECB"/>
        </w:rPr>
        <w:t>&lt;Begin note-with-icon&gt;</w:t>
      </w:r>
    </w:p>
    <w:p w:rsidR="00364924" w:rsidRDefault="00364924">
      <w:pPr>
        <w:pStyle w:val="BodyText"/>
      </w:pPr>
      <w:r>
        <w:rPr>
          <w:i/>
          <w:iCs/>
        </w:rPr>
        <w:t>Please submit your assignments in the appropriate dropbox in Moodle. See the Assessment section for the Grading Criteria that explains how your assignments will be evaluated.</w:t>
      </w:r>
    </w:p>
    <w:p w:rsidR="00364924" w:rsidRDefault="00364924">
      <w:pPr>
        <w:pStyle w:val="BodyText"/>
      </w:pPr>
      <w:r>
        <w:rPr>
          <w:b/>
          <w:color w:val="577ECB"/>
        </w:rPr>
        <w:t>&lt;End note-with-icon&gt;</w:t>
      </w:r>
    </w:p>
    <w:p w:rsidR="00364924" w:rsidRDefault="00364924">
      <w:pPr>
        <w:pStyle w:val="BodyText"/>
      </w:pPr>
      <w:r>
        <w:rPr>
          <w:b/>
          <w:color w:val="F7A474"/>
        </w:rPr>
        <w:t>&lt;Begin checking-your-learning&gt;</w:t>
      </w:r>
    </w:p>
    <w:p w:rsidR="00364924" w:rsidRDefault="00364924">
      <w:pPr>
        <w:pStyle w:val="BodyText"/>
      </w:pPr>
      <w:r>
        <w:rPr>
          <w:b/>
          <w:bCs/>
        </w:rPr>
        <w:t>Use the learning outcomes for this unit as a checklist of understanding before you move to the next unit.</w:t>
      </w:r>
    </w:p>
    <w:p w:rsidR="00364924" w:rsidRDefault="00364924" w:rsidP="00364924">
      <w:pPr>
        <w:pStyle w:val="Compact"/>
        <w:numPr>
          <w:ilvl w:val="0"/>
          <w:numId w:val="1"/>
        </w:numPr>
      </w:pPr>
      <w:r>
        <w:t>Can you explain why self-knowledge is an important part of being an effective adult educator and leads to increased self-confidence and humility?</w:t>
      </w:r>
    </w:p>
    <w:p w:rsidR="00364924" w:rsidRDefault="00364924" w:rsidP="00364924">
      <w:pPr>
        <w:pStyle w:val="Compact"/>
        <w:numPr>
          <w:ilvl w:val="0"/>
          <w:numId w:val="1"/>
        </w:numPr>
      </w:pPr>
      <w:r>
        <w:t>Can you describe the contribution you want to make as an adult educator?</w:t>
      </w:r>
    </w:p>
    <w:p w:rsidR="00364924" w:rsidRDefault="00364924" w:rsidP="00364924">
      <w:pPr>
        <w:pStyle w:val="Compact"/>
        <w:numPr>
          <w:ilvl w:val="0"/>
          <w:numId w:val="1"/>
        </w:numPr>
      </w:pPr>
      <w:r>
        <w:t>Can you define intellectual humility in your own words?</w:t>
      </w:r>
    </w:p>
    <w:p w:rsidR="00364924" w:rsidRDefault="00364924" w:rsidP="00364924">
      <w:pPr>
        <w:pStyle w:val="Compact"/>
        <w:numPr>
          <w:ilvl w:val="0"/>
          <w:numId w:val="1"/>
        </w:numPr>
      </w:pPr>
      <w:r>
        <w:t>Can you describe strategies to foster intellectual humility in yourself and in your learning environment?</w:t>
      </w:r>
    </w:p>
    <w:p w:rsidR="00364924" w:rsidRDefault="00364924">
      <w:pPr>
        <w:pStyle w:val="FirstParagraph"/>
      </w:pPr>
      <w:r>
        <w:rPr>
          <w:b/>
          <w:color w:val="F7A474"/>
        </w:rPr>
        <w:t>&lt;End checking-your-learning&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24018938">
    <w:abstractNumId w:val="0"/>
  </w:num>
  <w:num w:numId="2" w16cid:durableId="1203521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16724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924"/>
    <w:rsid w:val="00364924"/>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AF7072B3-2A50-1B42-9736-D6A15F2EF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492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492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492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492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492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492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492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492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492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492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492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492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492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492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492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492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492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4924"/>
    <w:rPr>
      <w:rFonts w:eastAsiaTheme="majorEastAsia" w:cstheme="majorBidi"/>
      <w:color w:val="272727" w:themeColor="text1" w:themeTint="D8"/>
    </w:rPr>
  </w:style>
  <w:style w:type="paragraph" w:styleId="Title">
    <w:name w:val="Title"/>
    <w:basedOn w:val="Normal"/>
    <w:next w:val="Normal"/>
    <w:link w:val="TitleChar"/>
    <w:uiPriority w:val="10"/>
    <w:qFormat/>
    <w:rsid w:val="0036492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492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492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492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4924"/>
    <w:pPr>
      <w:spacing w:before="160"/>
      <w:jc w:val="center"/>
    </w:pPr>
    <w:rPr>
      <w:i/>
      <w:iCs/>
      <w:color w:val="404040" w:themeColor="text1" w:themeTint="BF"/>
    </w:rPr>
  </w:style>
  <w:style w:type="character" w:customStyle="1" w:styleId="QuoteChar">
    <w:name w:val="Quote Char"/>
    <w:basedOn w:val="DefaultParagraphFont"/>
    <w:link w:val="Quote"/>
    <w:uiPriority w:val="29"/>
    <w:rsid w:val="00364924"/>
    <w:rPr>
      <w:i/>
      <w:iCs/>
      <w:color w:val="404040" w:themeColor="text1" w:themeTint="BF"/>
    </w:rPr>
  </w:style>
  <w:style w:type="paragraph" w:styleId="ListParagraph">
    <w:name w:val="List Paragraph"/>
    <w:basedOn w:val="Normal"/>
    <w:uiPriority w:val="34"/>
    <w:qFormat/>
    <w:rsid w:val="00364924"/>
    <w:pPr>
      <w:ind w:left="720"/>
      <w:contextualSpacing/>
    </w:pPr>
  </w:style>
  <w:style w:type="character" w:styleId="IntenseEmphasis">
    <w:name w:val="Intense Emphasis"/>
    <w:basedOn w:val="DefaultParagraphFont"/>
    <w:uiPriority w:val="21"/>
    <w:qFormat/>
    <w:rsid w:val="00364924"/>
    <w:rPr>
      <w:i/>
      <w:iCs/>
      <w:color w:val="0F4761" w:themeColor="accent1" w:themeShade="BF"/>
    </w:rPr>
  </w:style>
  <w:style w:type="paragraph" w:styleId="IntenseQuote">
    <w:name w:val="Intense Quote"/>
    <w:basedOn w:val="Normal"/>
    <w:next w:val="Normal"/>
    <w:link w:val="IntenseQuoteChar"/>
    <w:uiPriority w:val="30"/>
    <w:qFormat/>
    <w:rsid w:val="0036492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4924"/>
    <w:rPr>
      <w:i/>
      <w:iCs/>
      <w:color w:val="0F4761" w:themeColor="accent1" w:themeShade="BF"/>
    </w:rPr>
  </w:style>
  <w:style w:type="character" w:styleId="IntenseReference">
    <w:name w:val="Intense Reference"/>
    <w:basedOn w:val="DefaultParagraphFont"/>
    <w:uiPriority w:val="32"/>
    <w:qFormat/>
    <w:rsid w:val="00364924"/>
    <w:rPr>
      <w:b/>
      <w:bCs/>
      <w:smallCaps/>
      <w:color w:val="0F4761" w:themeColor="accent1" w:themeShade="BF"/>
      <w:spacing w:val="5"/>
    </w:rPr>
  </w:style>
  <w:style w:type="paragraph" w:styleId="BodyText">
    <w:name w:val="Body Text"/>
    <w:basedOn w:val="Normal"/>
    <w:link w:val="BodyTextChar"/>
    <w:qFormat/>
    <w:rsid w:val="00364924"/>
    <w:pPr>
      <w:spacing w:before="180" w:after="180" w:line="240" w:lineRule="auto"/>
    </w:pPr>
    <w:rPr>
      <w:kern w:val="0"/>
      <w:lang w:val="en-US"/>
      <w14:ligatures w14:val="none"/>
    </w:rPr>
  </w:style>
  <w:style w:type="character" w:customStyle="1" w:styleId="BodyTextChar">
    <w:name w:val="Body Text Char"/>
    <w:basedOn w:val="DefaultParagraphFont"/>
    <w:link w:val="BodyText"/>
    <w:rsid w:val="00364924"/>
    <w:rPr>
      <w:kern w:val="0"/>
      <w:lang w:val="en-US"/>
      <w14:ligatures w14:val="none"/>
    </w:rPr>
  </w:style>
  <w:style w:type="paragraph" w:customStyle="1" w:styleId="FirstParagraph">
    <w:name w:val="First Paragraph"/>
    <w:basedOn w:val="BodyText"/>
    <w:next w:val="BodyText"/>
    <w:qFormat/>
    <w:rsid w:val="00364924"/>
  </w:style>
  <w:style w:type="paragraph" w:customStyle="1" w:styleId="Compact">
    <w:name w:val="Compact"/>
    <w:basedOn w:val="BodyText"/>
    <w:qFormat/>
    <w:rsid w:val="00364924"/>
    <w:pPr>
      <w:spacing w:before="36" w:after="36"/>
    </w:pPr>
  </w:style>
  <w:style w:type="paragraph" w:styleId="BlockText">
    <w:name w:val="Block Text"/>
    <w:basedOn w:val="BodyText"/>
    <w:next w:val="BodyText"/>
    <w:uiPriority w:val="9"/>
    <w:unhideWhenUsed/>
    <w:qFormat/>
    <w:rsid w:val="00364924"/>
    <w:pPr>
      <w:spacing w:before="100" w:after="100"/>
      <w:ind w:left="480" w:right="480"/>
    </w:pPr>
  </w:style>
  <w:style w:type="table" w:customStyle="1" w:styleId="Table">
    <w:name w:val="Table"/>
    <w:semiHidden/>
    <w:unhideWhenUsed/>
    <w:qFormat/>
    <w:rsid w:val="00364924"/>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364924"/>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Xlg8zdSVjgg" TargetMode="External"/><Relationship Id="rId13" Type="http://schemas.openxmlformats.org/officeDocument/2006/relationships/hyperlink" Target="https://www.prolaera.com/7-effective-way-to-engage-adult-learners/" TargetMode="External"/><Relationship Id="rId18" Type="http://schemas.openxmlformats.org/officeDocument/2006/relationships/hyperlink" Target="https://journals-sagepub-com.ezproxy.student.twu.ca/doi/pdf/10.1177/0146167217697695?" TargetMode="External"/><Relationship Id="rId3" Type="http://schemas.openxmlformats.org/officeDocument/2006/relationships/settings" Target="settings.xml"/><Relationship Id="rId21" Type="http://schemas.openxmlformats.org/officeDocument/2006/relationships/hyperlink" Target="https://www.youtube-nocookie.com/embed/ny5m64sjm14" TargetMode="External"/><Relationship Id="rId7" Type="http://schemas.openxmlformats.org/officeDocument/2006/relationships/hyperlink" Target="http://quotetab.com/quotes/by-jean-vanier" TargetMode="External"/><Relationship Id="rId12" Type="http://schemas.openxmlformats.org/officeDocument/2006/relationships/hyperlink" Target="http://www.educationplanner.org/students/self-assessments/learning-styles-quiz.shtml" TargetMode="External"/><Relationship Id="rId17" Type="http://schemas.openxmlformats.org/officeDocument/2006/relationships/hyperlink" Target="https://www.kpu.ca/sites/default/files/Teaching%20and%20Learning/TD.1.3_Bedford%26Wiebe%26Tschida_Flexible_Grouping.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www.youtube.com/watch?v=ny5m64sjm14" TargetMode="External"/><Relationship Id="rId1" Type="http://schemas.openxmlformats.org/officeDocument/2006/relationships/numbering" Target="numbering.xml"/><Relationship Id="rId6" Type="http://schemas.openxmlformats.org/officeDocument/2006/relationships/hyperlink" Target="https://youtu.be/Xlg8zdSVjgg" TargetMode="External"/><Relationship Id="rId11" Type="http://schemas.openxmlformats.org/officeDocument/2006/relationships/hyperlink" Target="https://study.com/academy/lesson/what-is-differentiated-instruction-examples-definition-activities.html" TargetMode="External"/><Relationship Id="rId24" Type="http://schemas.openxmlformats.org/officeDocument/2006/relationships/fontTable" Target="fontTable.xml"/><Relationship Id="rId5" Type="http://schemas.openxmlformats.org/officeDocument/2006/relationships/image" Target="media/image1.jpg"/><Relationship Id="rId15" Type="http://schemas.openxmlformats.org/officeDocument/2006/relationships/hyperlink" Target="https://lincs.ed.gov/state-resources/federal-initiatives/teal/guide/formativeassessment" TargetMode="External"/><Relationship Id="rId23" Type="http://schemas.openxmlformats.org/officeDocument/2006/relationships/hyperlink" Target="https://www.youtube-nocookie.com/embed/j25KL5qw_tY" TargetMode="External"/><Relationship Id="rId10" Type="http://schemas.openxmlformats.org/officeDocument/2006/relationships/hyperlink" Target="http://www.criticalthinking.org/pages/valuable-intellectual-traits/528" TargetMode="External"/><Relationship Id="rId19" Type="http://schemas.openxmlformats.org/officeDocument/2006/relationships/hyperlink" Target="https://journals-sagepub-com.ezproxy.student.twu.ca/doi/pdf/10.1177/0146167217697695?" TargetMode="External"/><Relationship Id="rId4" Type="http://schemas.openxmlformats.org/officeDocument/2006/relationships/webSettings" Target="webSettings.xml"/><Relationship Id="rId9" Type="http://schemas.openxmlformats.org/officeDocument/2006/relationships/hyperlink" Target="https://www.youtube-nocookie.com/embed/Xlg8zdSVjgg" TargetMode="External"/><Relationship Id="rId14" Type="http://schemas.openxmlformats.org/officeDocument/2006/relationships/hyperlink" Target="https://www.kpu.ca/sites/default/files/Teaching%20and%20Learning/TD.1.3_Bedford%26Wiebe%26Tschida_Flexible_Grouping.pdf" TargetMode="External"/><Relationship Id="rId22" Type="http://schemas.openxmlformats.org/officeDocument/2006/relationships/hyperlink" Target="https://www.youtube.com/watch?v=j25KL5qw_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06</Words>
  <Characters>15995</Characters>
  <Application>Microsoft Office Word</Application>
  <DocSecurity>0</DocSecurity>
  <Lines>133</Lines>
  <Paragraphs>37</Paragraphs>
  <ScaleCrop>false</ScaleCrop>
  <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